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F018C" w14:textId="6935215A" w:rsidR="0020180A" w:rsidRDefault="003C2F7D">
      <w:r>
        <w:t>Rusty DeGarmo</w:t>
      </w:r>
    </w:p>
    <w:p w14:paraId="364D6512" w14:textId="1B222F41" w:rsidR="003C2F7D" w:rsidRDefault="003C2F7D">
      <w:r>
        <w:t>Professor Sampson</w:t>
      </w:r>
    </w:p>
    <w:p w14:paraId="097B989F" w14:textId="5539D15F" w:rsidR="003C2F7D" w:rsidRDefault="003C2F7D">
      <w:r>
        <w:t>Database Development and Use</w:t>
      </w:r>
    </w:p>
    <w:p w14:paraId="26220513" w14:textId="150520F6" w:rsidR="003C2F7D" w:rsidRDefault="003C2F7D">
      <w:r>
        <w:t>5 June 2021</w:t>
      </w:r>
    </w:p>
    <w:p w14:paraId="00CE338B" w14:textId="52F0CA08" w:rsidR="003C2F7D" w:rsidRDefault="003C2F7D" w:rsidP="003C2F7D">
      <w:pPr>
        <w:jc w:val="center"/>
      </w:pPr>
      <w:proofErr w:type="spellStart"/>
      <w:r>
        <w:t>PyTech</w:t>
      </w:r>
      <w:proofErr w:type="spellEnd"/>
    </w:p>
    <w:p w14:paraId="7A836514" w14:textId="684B41C2" w:rsidR="003C2F7D" w:rsidRDefault="00952D0D" w:rsidP="003C2F7D">
      <w:proofErr w:type="spellStart"/>
      <w:r>
        <w:t>UMLet</w:t>
      </w:r>
      <w:proofErr w:type="spellEnd"/>
      <w:r>
        <w:t xml:space="preserve"> ORD:</w:t>
      </w:r>
    </w:p>
    <w:p w14:paraId="2A269A1A" w14:textId="3D38CFB4" w:rsidR="00952D0D" w:rsidRDefault="00952D0D" w:rsidP="003C2F7D">
      <w:r w:rsidRPr="00952D0D">
        <w:rPr>
          <w:noProof/>
        </w:rPr>
        <w:drawing>
          <wp:inline distT="0" distB="0" distL="0" distR="0" wp14:anchorId="47850CE6" wp14:editId="564CAB98">
            <wp:extent cx="4762500" cy="581025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581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2D1FA" w14:textId="565FD077" w:rsidR="00952D0D" w:rsidRDefault="00952D0D" w:rsidP="003C2F7D"/>
    <w:p w14:paraId="34CD54CD" w14:textId="443B01B5" w:rsidR="00952D0D" w:rsidRDefault="00952D0D" w:rsidP="003C2F7D"/>
    <w:p w14:paraId="26BD504D" w14:textId="492C9807" w:rsidR="00952D0D" w:rsidRDefault="00952D0D" w:rsidP="003C2F7D">
      <w:r>
        <w:lastRenderedPageBreak/>
        <w:t>NoSQL Data Structure:</w:t>
      </w:r>
    </w:p>
    <w:p w14:paraId="4ED1322A" w14:textId="10483C42" w:rsidR="00955ED0" w:rsidRDefault="00955ED0" w:rsidP="003C2F7D">
      <w:proofErr w:type="gramStart"/>
      <w:r>
        <w:t>I’m</w:t>
      </w:r>
      <w:proofErr w:type="gramEnd"/>
      <w:r>
        <w:t xml:space="preserve"> not sure what I’m doing wrong within sublime text to get these error indications. I </w:t>
      </w:r>
      <w:proofErr w:type="gramStart"/>
      <w:r>
        <w:t>can’t</w:t>
      </w:r>
      <w:proofErr w:type="gramEnd"/>
      <w:r>
        <w:t xml:space="preserve"> find anything wrong with the JSON structure.</w:t>
      </w:r>
    </w:p>
    <w:p w14:paraId="0EFBCFD1" w14:textId="1011750A" w:rsidR="0067386C" w:rsidRDefault="00955ED0" w:rsidP="003C2F7D">
      <w:r>
        <w:rPr>
          <w:noProof/>
        </w:rPr>
        <w:drawing>
          <wp:inline distT="0" distB="0" distL="0" distR="0" wp14:anchorId="08C3B0BE" wp14:editId="7FDC8022">
            <wp:extent cx="5943600" cy="6443980"/>
            <wp:effectExtent l="0" t="0" r="0" b="0"/>
            <wp:docPr id="3" name="Picture 3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imelin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99974" w14:textId="0EA9BF6D" w:rsidR="00952D0D" w:rsidRDefault="00952D0D" w:rsidP="003C2F7D">
      <w:r>
        <w:tab/>
      </w:r>
      <w:r>
        <w:tab/>
      </w:r>
    </w:p>
    <w:p w14:paraId="4266737B" w14:textId="6F691C08" w:rsidR="00952D0D" w:rsidRDefault="00952D0D" w:rsidP="003C2F7D"/>
    <w:p w14:paraId="2E6563C1" w14:textId="77777777" w:rsidR="00952D0D" w:rsidRDefault="00952D0D" w:rsidP="003C2F7D"/>
    <w:p w14:paraId="5D41A03D" w14:textId="39AD2F9C" w:rsidR="003C2F7D" w:rsidRDefault="003C2F7D" w:rsidP="003C2F7D"/>
    <w:p w14:paraId="44083948" w14:textId="77777777" w:rsidR="003C2F7D" w:rsidRDefault="003C2F7D" w:rsidP="003C2F7D"/>
    <w:p w14:paraId="5CD74288" w14:textId="4920429E" w:rsidR="003C2F7D" w:rsidRDefault="003C2F7D"/>
    <w:p w14:paraId="75A88581" w14:textId="5D16AB75" w:rsidR="003C2F7D" w:rsidRDefault="003C2F7D"/>
    <w:p w14:paraId="49BCA29C" w14:textId="64B72538" w:rsidR="003C2F7D" w:rsidRDefault="003C2F7D"/>
    <w:p w14:paraId="611BBA6C" w14:textId="7FCB9C58" w:rsidR="003C2F7D" w:rsidRDefault="003C2F7D"/>
    <w:p w14:paraId="4139D760" w14:textId="63085E02" w:rsidR="003C2F7D" w:rsidRDefault="003C2F7D"/>
    <w:p w14:paraId="530B4E4A" w14:textId="73C7455F" w:rsidR="003C2F7D" w:rsidRDefault="003C2F7D"/>
    <w:p w14:paraId="3EBD3B35" w14:textId="7C953718" w:rsidR="003C2F7D" w:rsidRDefault="003C2F7D"/>
    <w:p w14:paraId="036F8191" w14:textId="67CA563D" w:rsidR="003C2F7D" w:rsidRDefault="003C2F7D"/>
    <w:p w14:paraId="585B55B3" w14:textId="77777777" w:rsidR="003C2F7D" w:rsidRDefault="003C2F7D"/>
    <w:sectPr w:rsidR="003C2F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MDMzNDE3sDC1MDNQ0lEKTi0uzszPAykwrgUARm228iwAAAA="/>
  </w:docVars>
  <w:rsids>
    <w:rsidRoot w:val="00CA4034"/>
    <w:rsid w:val="00326FB9"/>
    <w:rsid w:val="003527CD"/>
    <w:rsid w:val="003A6E37"/>
    <w:rsid w:val="003C2F7D"/>
    <w:rsid w:val="004A5B71"/>
    <w:rsid w:val="00601074"/>
    <w:rsid w:val="0067386C"/>
    <w:rsid w:val="00952D0D"/>
    <w:rsid w:val="00955ED0"/>
    <w:rsid w:val="00CA4034"/>
    <w:rsid w:val="00FD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DC0D8"/>
  <w15:chartTrackingRefBased/>
  <w15:docId w15:val="{E653DB4F-8553-46EB-9848-B4FA496C5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ty</dc:creator>
  <cp:keywords/>
  <dc:description/>
  <cp:lastModifiedBy>Rusty</cp:lastModifiedBy>
  <cp:revision>7</cp:revision>
  <dcterms:created xsi:type="dcterms:W3CDTF">2021-06-05T17:10:00Z</dcterms:created>
  <dcterms:modified xsi:type="dcterms:W3CDTF">2021-06-05T19:20:00Z</dcterms:modified>
</cp:coreProperties>
</file>